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B552C" w14:textId="77777777" w:rsidR="00F55185" w:rsidRDefault="008F401D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</w:rPr>
        <w:t>Freestyle</w:t>
      </w:r>
      <w:r>
        <w:rPr>
          <w:rFonts w:ascii="Times New Roman" w:hAnsi="Times New Roman" w:cs="Times New Roman" w:hint="eastAsia"/>
          <w:sz w:val="28"/>
          <w:szCs w:val="28"/>
        </w:rPr>
        <w:t xml:space="preserve">        </w:t>
      </w:r>
    </w:p>
    <w:tbl>
      <w:tblPr>
        <w:tblW w:w="9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0"/>
        <w:gridCol w:w="2400"/>
      </w:tblGrid>
      <w:tr w:rsidR="00F55185" w14:paraId="4D443401" w14:textId="77777777">
        <w:trPr>
          <w:trHeight w:val="434"/>
        </w:trPr>
        <w:tc>
          <w:tcPr>
            <w:tcW w:w="7200" w:type="dxa"/>
          </w:tcPr>
          <w:p w14:paraId="42BF4A48" w14:textId="77777777" w:rsidR="00F55185" w:rsidRDefault="008F401D">
            <w:pPr>
              <w:rPr>
                <w:b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omponent/ method</w:t>
            </w:r>
          </w:p>
        </w:tc>
        <w:tc>
          <w:tcPr>
            <w:tcW w:w="2400" w:type="dxa"/>
          </w:tcPr>
          <w:p w14:paraId="3F918911" w14:textId="77777777" w:rsidR="00F55185" w:rsidRDefault="008F401D">
            <w:pPr>
              <w:rPr>
                <w:b/>
              </w:rPr>
            </w:pPr>
            <w:r>
              <w:rPr>
                <w:b/>
              </w:rPr>
              <w:t xml:space="preserve">% </w:t>
            </w:r>
            <w:proofErr w:type="gramStart"/>
            <w:r>
              <w:rPr>
                <w:b/>
              </w:rPr>
              <w:t>weight</w:t>
            </w:r>
            <w:proofErr w:type="gramEnd"/>
          </w:p>
        </w:tc>
      </w:tr>
      <w:tr w:rsidR="00F55185" w14:paraId="4A2ECB03" w14:textId="77777777">
        <w:trPr>
          <w:trHeight w:val="431"/>
        </w:trPr>
        <w:tc>
          <w:tcPr>
            <w:tcW w:w="7200" w:type="dxa"/>
          </w:tcPr>
          <w:p w14:paraId="4C8BFA9B" w14:textId="77777777" w:rsidR="00F55185" w:rsidRDefault="008F401D">
            <w:pPr>
              <w:rPr>
                <w:b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Written test</w:t>
            </w:r>
          </w:p>
        </w:tc>
        <w:tc>
          <w:tcPr>
            <w:tcW w:w="2400" w:type="dxa"/>
          </w:tcPr>
          <w:p w14:paraId="3119E9E5" w14:textId="77777777" w:rsidR="00F55185" w:rsidRDefault="008F401D">
            <w:pPr>
              <w:jc w:val="center"/>
            </w:pPr>
            <w:r>
              <w:t>25%</w:t>
            </w:r>
          </w:p>
        </w:tc>
      </w:tr>
      <w:tr w:rsidR="00F55185" w14:paraId="395540DF" w14:textId="77777777">
        <w:tc>
          <w:tcPr>
            <w:tcW w:w="7200" w:type="dxa"/>
          </w:tcPr>
          <w:p w14:paraId="002EFD3F" w14:textId="77777777" w:rsidR="00F55185" w:rsidRDefault="008F401D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Skill test</w:t>
            </w:r>
          </w:p>
          <w:p w14:paraId="25B6147C" w14:textId="77777777" w:rsidR="00F55185" w:rsidRDefault="008F401D">
            <w:pPr>
              <w:rPr>
                <w:rFonts w:ascii="宋体" w:eastAsia="宋体" w:hAnsi="宋体" w:cs="宋体"/>
                <w:b/>
                <w:bCs/>
              </w:rPr>
            </w:pPr>
            <w:r>
              <w:rPr>
                <w:rFonts w:ascii="宋体" w:eastAsia="宋体" w:hAnsi="宋体" w:cs="宋体" w:hint="eastAsia"/>
                <w:b/>
                <w:bCs/>
              </w:rPr>
              <w:t>1、连续游50米（停一次扣</w:t>
            </w:r>
            <w:r w:rsidR="0089707E">
              <w:rPr>
                <w:rFonts w:ascii="宋体" w:eastAsia="宋体" w:hAnsi="宋体" w:cs="宋体"/>
                <w:b/>
                <w:bCs/>
              </w:rPr>
              <w:t>3</w:t>
            </w:r>
            <w:r>
              <w:rPr>
                <w:rFonts w:ascii="宋体" w:eastAsia="宋体" w:hAnsi="宋体" w:cs="宋体" w:hint="eastAsia"/>
                <w:b/>
                <w:bCs/>
              </w:rPr>
              <w:t>分，带一个漂浮设备扣</w:t>
            </w:r>
            <w:r w:rsidR="0089707E">
              <w:rPr>
                <w:rFonts w:ascii="宋体" w:eastAsia="宋体" w:hAnsi="宋体" w:cs="宋体"/>
                <w:b/>
                <w:bCs/>
              </w:rPr>
              <w:t>5</w:t>
            </w:r>
            <w:r>
              <w:rPr>
                <w:rFonts w:ascii="宋体" w:eastAsia="宋体" w:hAnsi="宋体" w:cs="宋体" w:hint="eastAsia"/>
                <w:b/>
                <w:bCs/>
              </w:rPr>
              <w:t>分</w:t>
            </w:r>
            <w:r w:rsidR="003A0CE7">
              <w:rPr>
                <w:rFonts w:ascii="宋体" w:eastAsia="宋体" w:hAnsi="宋体" w:cs="宋体" w:hint="eastAsia"/>
                <w:b/>
                <w:bCs/>
              </w:rPr>
              <w:t>,1次蛙泳扣1分</w:t>
            </w:r>
            <w:r>
              <w:rPr>
                <w:rFonts w:ascii="宋体" w:eastAsia="宋体" w:hAnsi="宋体" w:cs="宋体" w:hint="eastAsia"/>
                <w:b/>
                <w:bCs/>
              </w:rPr>
              <w:t>）</w:t>
            </w:r>
          </w:p>
          <w:p w14:paraId="553C8E2C" w14:textId="77777777" w:rsidR="00536592" w:rsidRDefault="008F401D">
            <w:r>
              <w:t>50 meters</w:t>
            </w:r>
            <w:r>
              <w:t>（</w:t>
            </w:r>
            <w:r>
              <w:t xml:space="preserve">stop once reduce </w:t>
            </w:r>
            <w:r>
              <w:rPr>
                <w:rFonts w:hint="eastAsia"/>
              </w:rPr>
              <w:t>3</w:t>
            </w:r>
            <w:r>
              <w:t>points, use one floating board reduce 5 points</w:t>
            </w:r>
            <w:r>
              <w:rPr>
                <w:rFonts w:hint="eastAsia"/>
              </w:rPr>
              <w:t>）</w:t>
            </w:r>
          </w:p>
          <w:p w14:paraId="0F270DE5" w14:textId="77777777" w:rsidR="00F55185" w:rsidRPr="00B75C74" w:rsidRDefault="008F401D">
            <w:r w:rsidRPr="006E363A">
              <w:rPr>
                <w:b/>
              </w:rPr>
              <w:t>2</w:t>
            </w:r>
            <w:r w:rsidRPr="006E363A">
              <w:rPr>
                <w:rFonts w:hint="eastAsia"/>
                <w:b/>
              </w:rPr>
              <w:t>、</w:t>
            </w:r>
            <w:r>
              <w:rPr>
                <w:rFonts w:hint="eastAsia"/>
                <w:b/>
                <w:bCs/>
              </w:rPr>
              <w:t>50</w:t>
            </w:r>
            <w:r>
              <w:rPr>
                <w:rFonts w:hint="eastAsia"/>
                <w:b/>
                <w:bCs/>
              </w:rPr>
              <w:t>米</w:t>
            </w:r>
            <w:r w:rsidR="00890141">
              <w:rPr>
                <w:rFonts w:hint="eastAsia"/>
                <w:b/>
                <w:bCs/>
              </w:rPr>
              <w:t>自由泳</w:t>
            </w:r>
            <w:r w:rsidR="00B75C74">
              <w:rPr>
                <w:rFonts w:hint="eastAsia"/>
                <w:b/>
                <w:bCs/>
              </w:rPr>
              <w:t xml:space="preserve"> </w:t>
            </w:r>
            <w:r w:rsidR="00B75C74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（</w:t>
            </w:r>
            <w:r w:rsidR="00B75C74" w:rsidRPr="006C68A8">
              <w:rPr>
                <w:rFonts w:ascii="Times New Roman" w:eastAsia="宋体" w:hAnsi="Times New Roman" w:cs="Times New Roman"/>
                <w:b/>
                <w:bCs/>
                <w:szCs w:val="21"/>
              </w:rPr>
              <w:t>speed</w:t>
            </w:r>
            <w:r w:rsidR="00B75C74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）</w:t>
            </w:r>
          </w:p>
          <w:p w14:paraId="684CD0D9" w14:textId="77777777" w:rsidR="00AF7FF7" w:rsidRDefault="00AF7FF7" w:rsidP="00AF7FF7">
            <w:r>
              <w:rPr>
                <w:rFonts w:hint="eastAsia"/>
              </w:rPr>
              <w:t>男</w:t>
            </w:r>
            <w:r>
              <w:rPr>
                <w:rFonts w:hint="eastAsia"/>
              </w:rPr>
              <w:t>:43</w:t>
            </w:r>
            <w:r>
              <w:rPr>
                <w:rFonts w:hint="eastAsia"/>
              </w:rPr>
              <w:t>秒以内</w:t>
            </w:r>
            <w:r w:rsidR="00ED4264">
              <w:t>15</w:t>
            </w:r>
            <w:r>
              <w:rPr>
                <w:rFonts w:hint="eastAsia"/>
              </w:rPr>
              <w:t>分、</w:t>
            </w:r>
            <w:r>
              <w:rPr>
                <w:rFonts w:hint="eastAsia"/>
              </w:rPr>
              <w:t>44-</w:t>
            </w:r>
            <w:r>
              <w:t>5</w:t>
            </w: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秒</w:t>
            </w:r>
            <w:r w:rsidR="00ED4264">
              <w:t>13</w:t>
            </w:r>
            <w:r>
              <w:rPr>
                <w:rFonts w:hint="eastAsia"/>
              </w:rPr>
              <w:t>分、</w:t>
            </w:r>
            <w:r>
              <w:t>5</w:t>
            </w:r>
            <w:r>
              <w:rPr>
                <w:rFonts w:hint="eastAsia"/>
              </w:rPr>
              <w:t>7-</w:t>
            </w:r>
            <w:r w:rsidR="002E4E77">
              <w:t>70</w:t>
            </w:r>
            <w:r>
              <w:rPr>
                <w:rFonts w:hint="eastAsia"/>
              </w:rPr>
              <w:t>秒</w:t>
            </w:r>
            <w:r>
              <w:rPr>
                <w:rFonts w:hint="eastAsia"/>
              </w:rPr>
              <w:t>1</w:t>
            </w:r>
            <w:r w:rsidR="00ED4264">
              <w:t>1</w:t>
            </w:r>
            <w:r>
              <w:rPr>
                <w:rFonts w:hint="eastAsia"/>
              </w:rPr>
              <w:t>分、</w:t>
            </w:r>
            <w:r w:rsidR="002E4E77">
              <w:t>71</w:t>
            </w:r>
            <w:r>
              <w:rPr>
                <w:rFonts w:hint="eastAsia"/>
              </w:rPr>
              <w:t>-</w:t>
            </w:r>
            <w:r w:rsidR="002E4E77">
              <w:t>80</w:t>
            </w:r>
            <w:r>
              <w:rPr>
                <w:rFonts w:hint="eastAsia"/>
              </w:rPr>
              <w:t>秒</w:t>
            </w:r>
            <w:r w:rsidR="00ED4264">
              <w:t>9</w:t>
            </w:r>
            <w:r>
              <w:rPr>
                <w:rFonts w:hint="eastAsia"/>
              </w:rPr>
              <w:t>分、</w:t>
            </w:r>
            <w:r w:rsidR="002E4E77">
              <w:t>81</w:t>
            </w:r>
            <w:r>
              <w:rPr>
                <w:rFonts w:hint="eastAsia"/>
              </w:rPr>
              <w:t>-</w:t>
            </w:r>
            <w:r w:rsidR="002E4E77">
              <w:t>90</w:t>
            </w:r>
            <w:r>
              <w:rPr>
                <w:rFonts w:hint="eastAsia"/>
              </w:rPr>
              <w:t>秒</w:t>
            </w:r>
            <w:r w:rsidR="00ED4264">
              <w:t>7</w:t>
            </w:r>
            <w:r>
              <w:rPr>
                <w:rFonts w:hint="eastAsia"/>
              </w:rPr>
              <w:t>分、</w:t>
            </w:r>
            <w:r w:rsidR="002E4E77">
              <w:t>91</w:t>
            </w:r>
            <w:r>
              <w:rPr>
                <w:rFonts w:hint="eastAsia"/>
              </w:rPr>
              <w:t>秒以下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分</w:t>
            </w:r>
          </w:p>
          <w:p w14:paraId="65F4F9AF" w14:textId="77777777" w:rsidR="00AF7FF7" w:rsidRDefault="00AF7FF7" w:rsidP="00AF7FF7">
            <w:r>
              <w:rPr>
                <w:rFonts w:ascii="Times New Roman" w:hAnsi="Times New Roman" w:cs="Times New Roman"/>
                <w:sz w:val="24"/>
              </w:rPr>
              <w:t>Ma</w:t>
            </w:r>
            <w:r>
              <w:rPr>
                <w:rFonts w:ascii="Times New Roman" w:hAnsi="Times New Roman" w:cs="Times New Roman" w:hint="eastAsia"/>
                <w:sz w:val="24"/>
              </w:rPr>
              <w:t>n</w:t>
            </w:r>
            <w:r w:rsidR="00ED4264">
              <w:t>: 15</w:t>
            </w:r>
            <w:r>
              <w:t xml:space="preserve"> points for 4</w:t>
            </w:r>
            <w:r>
              <w:rPr>
                <w:rFonts w:hint="eastAsia"/>
              </w:rPr>
              <w:t>3</w:t>
            </w:r>
            <w:r w:rsidR="00ED4264">
              <w:t xml:space="preserve"> seconds, 13</w:t>
            </w:r>
            <w:r>
              <w:t xml:space="preserve"> points for 4</w:t>
            </w:r>
            <w:r>
              <w:rPr>
                <w:rFonts w:hint="eastAsia"/>
              </w:rPr>
              <w:t>4</w:t>
            </w:r>
            <w:r>
              <w:t>-5</w:t>
            </w:r>
            <w:r>
              <w:rPr>
                <w:rFonts w:hint="eastAsia"/>
              </w:rPr>
              <w:t>6</w:t>
            </w:r>
            <w:r w:rsidR="00ED4264">
              <w:t xml:space="preserve"> seconds, 11</w:t>
            </w:r>
            <w:r>
              <w:t xml:space="preserve"> points for 5</w:t>
            </w:r>
            <w:r>
              <w:rPr>
                <w:rFonts w:hint="eastAsia"/>
              </w:rPr>
              <w:t>7</w:t>
            </w:r>
            <w:r>
              <w:t>-</w:t>
            </w:r>
            <w:r w:rsidR="002E4E77">
              <w:t>70</w:t>
            </w:r>
            <w:r w:rsidR="00ED4264">
              <w:t xml:space="preserve"> seconds, 9</w:t>
            </w:r>
            <w:r>
              <w:t xml:space="preserve"> points for </w:t>
            </w:r>
            <w:r w:rsidR="002E4E77">
              <w:t>71</w:t>
            </w:r>
            <w:r>
              <w:t>-</w:t>
            </w:r>
            <w:r w:rsidR="002E4E77">
              <w:t>80</w:t>
            </w:r>
            <w:r w:rsidR="00ED4264">
              <w:t xml:space="preserve"> seconds, 7</w:t>
            </w:r>
            <w:r>
              <w:t xml:space="preserve">points for </w:t>
            </w:r>
            <w:r w:rsidR="002E4E77">
              <w:t>81</w:t>
            </w:r>
            <w:r>
              <w:t>-</w:t>
            </w:r>
            <w:r w:rsidR="002E4E77">
              <w:t>90</w:t>
            </w:r>
            <w:r>
              <w:t xml:space="preserve"> seconds, 5 points for </w:t>
            </w:r>
            <w:r w:rsidR="002E4E77">
              <w:t>91</w:t>
            </w:r>
            <w:r>
              <w:t xml:space="preserve"> seconds or less</w:t>
            </w:r>
            <w:r>
              <w:rPr>
                <w:rFonts w:hint="eastAsia"/>
              </w:rPr>
              <w:t>.</w:t>
            </w:r>
          </w:p>
          <w:p w14:paraId="021B9B26" w14:textId="77777777" w:rsidR="00AF7FF7" w:rsidRDefault="00AF7FF7" w:rsidP="00AF7FF7">
            <w:r>
              <w:rPr>
                <w:rFonts w:hint="eastAsia"/>
              </w:rPr>
              <w:t>女：</w:t>
            </w:r>
            <w:r>
              <w:rPr>
                <w:rFonts w:hint="eastAsia"/>
              </w:rPr>
              <w:t>4</w:t>
            </w:r>
            <w:r w:rsidR="008F2312">
              <w:t>7</w:t>
            </w:r>
            <w:r>
              <w:rPr>
                <w:rFonts w:hint="eastAsia"/>
              </w:rPr>
              <w:t>秒以内</w:t>
            </w:r>
            <w:r>
              <w:rPr>
                <w:rFonts w:hint="eastAsia"/>
              </w:rPr>
              <w:t xml:space="preserve"> </w:t>
            </w:r>
            <w:r w:rsidR="00ED4264">
              <w:t>15</w:t>
            </w:r>
            <w:r>
              <w:rPr>
                <w:rFonts w:hint="eastAsia"/>
              </w:rPr>
              <w:t>分、</w:t>
            </w:r>
            <w:r w:rsidR="008F2312">
              <w:t>48</w:t>
            </w:r>
            <w:r>
              <w:rPr>
                <w:rFonts w:hint="eastAsia"/>
              </w:rPr>
              <w:t>-</w:t>
            </w:r>
            <w:r>
              <w:t>6</w:t>
            </w:r>
            <w:r w:rsidR="008F2312">
              <w:t>0</w:t>
            </w:r>
            <w:r>
              <w:rPr>
                <w:rFonts w:hint="eastAsia"/>
              </w:rPr>
              <w:t>秒</w:t>
            </w:r>
            <w:r w:rsidR="00ED4264">
              <w:rPr>
                <w:rFonts w:hint="eastAsia"/>
              </w:rPr>
              <w:t>1</w:t>
            </w:r>
            <w:r w:rsidR="00ED4264">
              <w:t>3</w:t>
            </w:r>
            <w:r>
              <w:rPr>
                <w:rFonts w:hint="eastAsia"/>
              </w:rPr>
              <w:t>分、</w:t>
            </w:r>
            <w:r w:rsidR="008F2312">
              <w:t>61</w:t>
            </w:r>
            <w:r>
              <w:rPr>
                <w:rFonts w:hint="eastAsia"/>
              </w:rPr>
              <w:t>-</w:t>
            </w:r>
            <w:r>
              <w:t>7</w:t>
            </w:r>
            <w:r w:rsidR="008F2312">
              <w:t>4</w:t>
            </w:r>
            <w:r>
              <w:rPr>
                <w:rFonts w:hint="eastAsia"/>
              </w:rPr>
              <w:t>秒</w:t>
            </w:r>
            <w:r w:rsidR="00ED4264">
              <w:rPr>
                <w:rFonts w:hint="eastAsia"/>
              </w:rPr>
              <w:t>1</w:t>
            </w:r>
            <w:r w:rsidR="00ED4264">
              <w:t>1</w:t>
            </w:r>
            <w:r>
              <w:rPr>
                <w:rFonts w:hint="eastAsia"/>
              </w:rPr>
              <w:t>分、</w:t>
            </w:r>
            <w:r>
              <w:t>7</w:t>
            </w:r>
            <w:r w:rsidR="008F2312">
              <w:t>5</w:t>
            </w:r>
            <w:r>
              <w:rPr>
                <w:rFonts w:hint="eastAsia"/>
              </w:rPr>
              <w:t>-8</w:t>
            </w:r>
            <w:r w:rsidR="008F2312">
              <w:t>4</w:t>
            </w:r>
            <w:r>
              <w:rPr>
                <w:rFonts w:hint="eastAsia"/>
              </w:rPr>
              <w:t>秒</w:t>
            </w:r>
            <w:r w:rsidR="00ED4264">
              <w:t>9</w:t>
            </w:r>
            <w:r>
              <w:rPr>
                <w:rFonts w:hint="eastAsia"/>
              </w:rPr>
              <w:t>分、</w:t>
            </w:r>
            <w:r>
              <w:t>8</w:t>
            </w:r>
            <w:r w:rsidR="008F2312">
              <w:t>5</w:t>
            </w:r>
            <w:r>
              <w:rPr>
                <w:rFonts w:hint="eastAsia"/>
              </w:rPr>
              <w:t>-9</w:t>
            </w:r>
            <w:r w:rsidR="008F2312">
              <w:t>4</w:t>
            </w:r>
            <w:r>
              <w:rPr>
                <w:rFonts w:hint="eastAsia"/>
              </w:rPr>
              <w:t>秒</w:t>
            </w:r>
            <w:r w:rsidR="00ED4264">
              <w:t>7</w:t>
            </w:r>
            <w:r>
              <w:rPr>
                <w:rFonts w:hint="eastAsia"/>
              </w:rPr>
              <w:t>分、</w:t>
            </w:r>
            <w:r>
              <w:t>9</w:t>
            </w:r>
            <w:r w:rsidR="008F2312">
              <w:t>5</w:t>
            </w:r>
            <w:r>
              <w:rPr>
                <w:rFonts w:hint="eastAsia"/>
              </w:rPr>
              <w:t>秒以下</w:t>
            </w: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分</w:t>
            </w:r>
          </w:p>
          <w:p w14:paraId="781BBBD8" w14:textId="77777777" w:rsidR="00F55185" w:rsidRDefault="00AF7FF7">
            <w:r>
              <w:rPr>
                <w:rFonts w:ascii="Times New Roman" w:hAnsi="Times New Roman" w:cs="Times New Roman" w:hint="eastAsia"/>
                <w:sz w:val="24"/>
              </w:rPr>
              <w:t>Women</w:t>
            </w:r>
            <w:r>
              <w:t xml:space="preserve">: </w:t>
            </w:r>
            <w:r w:rsidR="00ED4264">
              <w:t>15</w:t>
            </w:r>
            <w:r>
              <w:t xml:space="preserve"> points for 4</w:t>
            </w:r>
            <w:r w:rsidR="008F2312">
              <w:t>7</w:t>
            </w:r>
            <w:r>
              <w:t xml:space="preserve"> seconds, 1</w:t>
            </w:r>
            <w:r w:rsidR="00ED4264">
              <w:t>3</w:t>
            </w:r>
            <w:r>
              <w:t xml:space="preserve"> points for </w:t>
            </w:r>
            <w:r w:rsidR="008F2312">
              <w:t>48</w:t>
            </w:r>
            <w:r>
              <w:t>-</w:t>
            </w:r>
            <w:r>
              <w:rPr>
                <w:rFonts w:hint="eastAsia"/>
              </w:rPr>
              <w:t>6</w:t>
            </w:r>
            <w:r w:rsidR="008F2312">
              <w:t>0</w:t>
            </w:r>
            <w:r>
              <w:t xml:space="preserve"> seconds, 1</w:t>
            </w:r>
            <w:r w:rsidR="00ED4264">
              <w:t>1</w:t>
            </w:r>
            <w:r>
              <w:t xml:space="preserve"> points for 6</w:t>
            </w:r>
            <w:r w:rsidR="008F2312">
              <w:t>1</w:t>
            </w:r>
            <w:r>
              <w:t>-7</w:t>
            </w:r>
            <w:r w:rsidR="008F2312">
              <w:t>4</w:t>
            </w:r>
            <w:r>
              <w:t xml:space="preserve"> seconds,</w:t>
            </w:r>
            <w:r w:rsidR="00ED4264">
              <w:t>9</w:t>
            </w:r>
            <w:r>
              <w:t xml:space="preserve"> points for 7</w:t>
            </w:r>
            <w:r w:rsidR="008F2312">
              <w:t>5</w:t>
            </w:r>
            <w:r>
              <w:t>-8</w:t>
            </w:r>
            <w:r w:rsidR="008F2312">
              <w:t>4</w:t>
            </w:r>
            <w:r>
              <w:t xml:space="preserve"> seconds, </w:t>
            </w:r>
            <w:r w:rsidR="00ED4264">
              <w:t>7</w:t>
            </w:r>
            <w:r>
              <w:t xml:space="preserve"> points for </w:t>
            </w:r>
            <w:r>
              <w:rPr>
                <w:rFonts w:hint="eastAsia"/>
              </w:rPr>
              <w:t>8</w:t>
            </w:r>
            <w:r w:rsidR="008F2312">
              <w:t>5</w:t>
            </w:r>
            <w:r>
              <w:t>-9</w:t>
            </w:r>
            <w:r w:rsidR="008F2312">
              <w:t>4</w:t>
            </w:r>
            <w:r>
              <w:t xml:space="preserve"> seconds, 5 points for 9</w:t>
            </w:r>
            <w:r w:rsidR="008F2312">
              <w:t>5</w:t>
            </w:r>
            <w:r>
              <w:t xml:space="preserve"> seconds or less.</w:t>
            </w:r>
          </w:p>
          <w:p w14:paraId="5B0252C4" w14:textId="77777777" w:rsidR="00507936" w:rsidRDefault="008F401D">
            <w:pPr>
              <w:rPr>
                <w:b/>
              </w:rPr>
            </w:pPr>
            <w:r w:rsidRPr="006E363A">
              <w:rPr>
                <w:rFonts w:hint="eastAsia"/>
                <w:b/>
              </w:rPr>
              <w:t>3</w:t>
            </w:r>
            <w:r w:rsidRPr="006E363A">
              <w:rPr>
                <w:rFonts w:hint="eastAsia"/>
                <w:b/>
              </w:rPr>
              <w:t>、</w:t>
            </w:r>
            <w:r w:rsidR="00507936">
              <w:rPr>
                <w:b/>
                <w:bCs/>
              </w:rPr>
              <w:t>技术评定</w:t>
            </w:r>
            <w:r w:rsidR="00507936">
              <w:rPr>
                <w:rFonts w:hint="eastAsia"/>
                <w:b/>
                <w:bCs/>
              </w:rPr>
              <w:t xml:space="preserve"> </w:t>
            </w:r>
            <w:r w:rsidR="00507936">
              <w:rPr>
                <w:rFonts w:ascii="Times New Roman" w:hAnsi="Times New Roman" w:cs="Times New Roman"/>
                <w:b/>
                <w:bCs/>
              </w:rPr>
              <w:t xml:space="preserve">Technical evaluation </w:t>
            </w:r>
            <w:r w:rsidR="00507936">
              <w:rPr>
                <w:rFonts w:hint="eastAsia"/>
                <w:b/>
                <w:bCs/>
              </w:rPr>
              <w:t xml:space="preserve"> </w:t>
            </w:r>
            <w:r w:rsidR="00507936">
              <w:rPr>
                <w:rFonts w:hint="eastAsia"/>
              </w:rPr>
              <w:t xml:space="preserve"> </w:t>
            </w:r>
          </w:p>
          <w:p w14:paraId="032E1F5E" w14:textId="77777777" w:rsidR="00F55185" w:rsidRPr="003919F8" w:rsidRDefault="00507936">
            <w:r>
              <w:t>4</w:t>
            </w:r>
            <w:r>
              <w:rPr>
                <w:rFonts w:hint="eastAsia"/>
              </w:rPr>
              <w:t>、</w:t>
            </w:r>
            <w:r w:rsidR="008F401D">
              <w:rPr>
                <w:rFonts w:ascii="宋体" w:eastAsia="宋体" w:hAnsi="宋体" w:cs="宋体" w:hint="eastAsia"/>
                <w:b/>
                <w:bCs/>
              </w:rPr>
              <w:t xml:space="preserve">踩水30秒 </w:t>
            </w:r>
            <w:r w:rsidR="008F401D">
              <w:rPr>
                <w:rFonts w:ascii="宋体" w:eastAsia="宋体" w:hAnsi="宋体" w:cs="宋体" w:hint="eastAsia"/>
              </w:rPr>
              <w:t>(若未到时停，差1秒扣1分)</w:t>
            </w:r>
          </w:p>
          <w:p w14:paraId="1B761DC9" w14:textId="77777777" w:rsidR="00974F57" w:rsidRPr="0018754C" w:rsidRDefault="00974F57">
            <w:pPr>
              <w:rPr>
                <w:rFonts w:eastAsia="宋体" w:cstheme="minorHAnsi"/>
              </w:rPr>
            </w:pPr>
            <w:r w:rsidRPr="0018754C">
              <w:rPr>
                <w:rFonts w:eastAsia="宋体" w:cstheme="minorHAnsi"/>
              </w:rPr>
              <w:t xml:space="preserve">Tread water for 30seconds.if it’s not time to stop,1 second reduce 1 </w:t>
            </w:r>
            <w:proofErr w:type="gramStart"/>
            <w:r w:rsidRPr="0018754C">
              <w:rPr>
                <w:rFonts w:eastAsia="宋体" w:cstheme="minorHAnsi"/>
              </w:rPr>
              <w:t>points</w:t>
            </w:r>
            <w:proofErr w:type="gramEnd"/>
            <w:r w:rsidRPr="0018754C">
              <w:rPr>
                <w:rFonts w:eastAsia="宋体" w:cstheme="minorHAnsi"/>
              </w:rPr>
              <w:t>.</w:t>
            </w:r>
          </w:p>
          <w:p w14:paraId="1D616A30" w14:textId="77777777" w:rsidR="00F55185" w:rsidRDefault="00974F57">
            <w:pPr>
              <w:rPr>
                <w:rFonts w:asciiTheme="minorEastAsia" w:hAnsiTheme="minorEastAsia" w:cs="宋体"/>
              </w:rPr>
            </w:pPr>
            <w:r w:rsidRPr="00974F57">
              <w:rPr>
                <w:rFonts w:asciiTheme="minorEastAsia" w:hAnsiTheme="minorEastAsia" w:cs="宋体" w:hint="eastAsia"/>
              </w:rPr>
              <w:t>手</w:t>
            </w:r>
            <w:r w:rsidR="00A23555" w:rsidRPr="00974F57">
              <w:rPr>
                <w:rFonts w:asciiTheme="minorEastAsia" w:hAnsiTheme="minorEastAsia" w:cs="宋体" w:hint="eastAsia"/>
              </w:rPr>
              <w:t>肘</w:t>
            </w:r>
            <w:r w:rsidRPr="00974F57">
              <w:rPr>
                <w:rFonts w:asciiTheme="minorEastAsia" w:hAnsiTheme="minorEastAsia" w:cs="宋体" w:hint="eastAsia"/>
              </w:rPr>
              <w:t>出水1</w:t>
            </w:r>
            <w:r w:rsidR="00120D57">
              <w:rPr>
                <w:rFonts w:asciiTheme="minorEastAsia" w:hAnsiTheme="minorEastAsia" w:cs="宋体"/>
              </w:rPr>
              <w:t>5</w:t>
            </w:r>
            <w:r w:rsidRPr="00974F57">
              <w:rPr>
                <w:rFonts w:asciiTheme="minorEastAsia" w:hAnsiTheme="minorEastAsia" w:cs="宋体" w:hint="eastAsia"/>
              </w:rPr>
              <w:t>分，手腕出水</w:t>
            </w:r>
            <w:r w:rsidR="00120D57">
              <w:rPr>
                <w:rFonts w:asciiTheme="minorEastAsia" w:hAnsiTheme="minorEastAsia" w:cs="宋体"/>
              </w:rPr>
              <w:t>13</w:t>
            </w:r>
            <w:r w:rsidRPr="00974F57">
              <w:rPr>
                <w:rFonts w:asciiTheme="minorEastAsia" w:hAnsiTheme="minorEastAsia" w:cs="宋体" w:hint="eastAsia"/>
              </w:rPr>
              <w:t>分，手臂加划水</w:t>
            </w:r>
            <w:r w:rsidR="00120D57">
              <w:rPr>
                <w:rFonts w:asciiTheme="minorEastAsia" w:hAnsiTheme="minorEastAsia" w:cs="宋体"/>
              </w:rPr>
              <w:t>11</w:t>
            </w:r>
            <w:r w:rsidRPr="00974F57">
              <w:rPr>
                <w:rFonts w:asciiTheme="minorEastAsia" w:hAnsiTheme="minorEastAsia" w:cs="宋体" w:hint="eastAsia"/>
              </w:rPr>
              <w:t>分</w:t>
            </w:r>
          </w:p>
          <w:p w14:paraId="3D336677" w14:textId="77777777" w:rsidR="003919F8" w:rsidRPr="00974F57" w:rsidRDefault="00120D57" w:rsidP="002C608B">
            <w:pPr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  <w:r w:rsidR="00974F57" w:rsidRPr="00974F57">
              <w:rPr>
                <w:rFonts w:cstheme="minorHAnsi"/>
              </w:rPr>
              <w:t xml:space="preserve"> points for exiting water with </w:t>
            </w:r>
            <w:r w:rsidR="00A23555" w:rsidRPr="00974F57">
              <w:rPr>
                <w:rFonts w:cstheme="minorHAnsi"/>
              </w:rPr>
              <w:t>elbow</w:t>
            </w:r>
            <w:r w:rsidR="00974F57" w:rsidRPr="00974F5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13</w:t>
            </w:r>
            <w:r w:rsidR="00974F57" w:rsidRPr="00974F57">
              <w:rPr>
                <w:rFonts w:cstheme="minorHAnsi"/>
              </w:rPr>
              <w:t xml:space="preserve"> points for exiting water with wrist, </w:t>
            </w:r>
            <w:r>
              <w:rPr>
                <w:rFonts w:cstheme="minorHAnsi"/>
              </w:rPr>
              <w:t>11</w:t>
            </w:r>
            <w:r w:rsidR="0018754C">
              <w:rPr>
                <w:rFonts w:cstheme="minorHAnsi"/>
              </w:rPr>
              <w:t xml:space="preserve">points for arm </w:t>
            </w:r>
            <w:r w:rsidR="00974F57" w:rsidRPr="00974F57">
              <w:rPr>
                <w:rFonts w:cstheme="minorHAnsi"/>
              </w:rPr>
              <w:t>stroke</w:t>
            </w:r>
            <w:r w:rsidR="0018754C">
              <w:rPr>
                <w:rFonts w:cstheme="minorHAnsi" w:hint="eastAsia"/>
              </w:rPr>
              <w:t>.</w:t>
            </w:r>
          </w:p>
        </w:tc>
        <w:tc>
          <w:tcPr>
            <w:tcW w:w="2400" w:type="dxa"/>
          </w:tcPr>
          <w:p w14:paraId="77EEB174" w14:textId="77777777" w:rsidR="00F55185" w:rsidRDefault="008F401D" w:rsidP="003919F8">
            <w:pPr>
              <w:jc w:val="center"/>
            </w:pPr>
            <w:r>
              <w:t>Total</w:t>
            </w:r>
            <w:r>
              <w:rPr>
                <w:rFonts w:hint="eastAsia"/>
              </w:rPr>
              <w:t>：</w:t>
            </w:r>
            <w:r>
              <w:t>60%</w:t>
            </w:r>
          </w:p>
          <w:p w14:paraId="1B1AA142" w14:textId="77777777" w:rsidR="0018754C" w:rsidRDefault="0018754C"/>
          <w:p w14:paraId="67A92D07" w14:textId="77777777" w:rsidR="00F55185" w:rsidRPr="003919F8" w:rsidRDefault="006E363A">
            <w:pPr>
              <w:jc w:val="center"/>
            </w:pPr>
            <w:r w:rsidRPr="003919F8">
              <w:t>10</w:t>
            </w:r>
            <w:r w:rsidR="008F401D" w:rsidRPr="003919F8">
              <w:t>%</w:t>
            </w:r>
          </w:p>
          <w:p w14:paraId="60314D64" w14:textId="77777777" w:rsidR="00F55185" w:rsidRDefault="00F55185" w:rsidP="00890141"/>
          <w:p w14:paraId="5E72EC17" w14:textId="77777777" w:rsidR="00F55185" w:rsidRDefault="00F55185" w:rsidP="0018754C"/>
          <w:p w14:paraId="79D8045F" w14:textId="77777777" w:rsidR="00F55185" w:rsidRDefault="00F55185"/>
          <w:p w14:paraId="6F2C9E6E" w14:textId="77777777" w:rsidR="00F55185" w:rsidRDefault="00F55185">
            <w:pPr>
              <w:jc w:val="center"/>
            </w:pPr>
          </w:p>
          <w:p w14:paraId="1DC6CDC9" w14:textId="77777777" w:rsidR="00F55185" w:rsidRPr="00A70410" w:rsidRDefault="00ED4264">
            <w:pPr>
              <w:jc w:val="center"/>
            </w:pPr>
            <w:r w:rsidRPr="00A70410">
              <w:t>15</w:t>
            </w:r>
            <w:r w:rsidR="008F401D" w:rsidRPr="00A70410">
              <w:t>%</w:t>
            </w:r>
          </w:p>
          <w:p w14:paraId="6ED15A2E" w14:textId="77777777" w:rsidR="00F55185" w:rsidRDefault="00F55185">
            <w:pPr>
              <w:jc w:val="center"/>
            </w:pPr>
          </w:p>
          <w:p w14:paraId="707D7F75" w14:textId="77777777" w:rsidR="00F55185" w:rsidRDefault="00F55185">
            <w:pPr>
              <w:jc w:val="center"/>
            </w:pPr>
          </w:p>
          <w:p w14:paraId="198FA950" w14:textId="77777777" w:rsidR="00A23555" w:rsidRDefault="00A23555" w:rsidP="00536592"/>
          <w:p w14:paraId="375F14A4" w14:textId="77777777" w:rsidR="00536592" w:rsidRDefault="00536592">
            <w:pPr>
              <w:jc w:val="center"/>
            </w:pPr>
          </w:p>
          <w:p w14:paraId="55A7A25B" w14:textId="77777777" w:rsidR="00F55185" w:rsidRPr="00A70410" w:rsidRDefault="00ED4264" w:rsidP="00890141">
            <w:pPr>
              <w:jc w:val="center"/>
            </w:pPr>
            <w:r w:rsidRPr="00A70410">
              <w:t>20</w:t>
            </w:r>
            <w:r w:rsidR="0018754C" w:rsidRPr="00A70410">
              <w:t>%</w:t>
            </w:r>
          </w:p>
          <w:p w14:paraId="1B0C618A" w14:textId="77777777" w:rsidR="00890141" w:rsidRPr="00890141" w:rsidRDefault="00890141" w:rsidP="00890141">
            <w:pPr>
              <w:jc w:val="center"/>
              <w:rPr>
                <w:color w:val="000000" w:themeColor="text1"/>
              </w:rPr>
            </w:pPr>
          </w:p>
          <w:p w14:paraId="4506B4DD" w14:textId="77777777" w:rsidR="00F55185" w:rsidRDefault="00F55185">
            <w:pPr>
              <w:jc w:val="center"/>
            </w:pPr>
          </w:p>
          <w:p w14:paraId="2D5551EF" w14:textId="77777777" w:rsidR="00120D57" w:rsidRDefault="00120D57" w:rsidP="00120D57"/>
          <w:p w14:paraId="3D351AE3" w14:textId="77777777" w:rsidR="006E363A" w:rsidRDefault="0089707E" w:rsidP="00A23555">
            <w:pPr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  <w:r w:rsidR="008F401D">
              <w:t>%</w:t>
            </w:r>
          </w:p>
        </w:tc>
      </w:tr>
      <w:tr w:rsidR="00F55185" w14:paraId="4C76335A" w14:textId="77777777">
        <w:trPr>
          <w:trHeight w:val="402"/>
        </w:trPr>
        <w:tc>
          <w:tcPr>
            <w:tcW w:w="7200" w:type="dxa"/>
          </w:tcPr>
          <w:p w14:paraId="16A66CA7" w14:textId="77777777" w:rsidR="00F55185" w:rsidRDefault="008F401D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lassroom participation</w:t>
            </w:r>
          </w:p>
        </w:tc>
        <w:tc>
          <w:tcPr>
            <w:tcW w:w="2400" w:type="dxa"/>
          </w:tcPr>
          <w:p w14:paraId="09A2FAA5" w14:textId="77777777" w:rsidR="00F55185" w:rsidRDefault="003919F8" w:rsidP="008F401D">
            <w:pPr>
              <w:jc w:val="center"/>
            </w:pPr>
            <w:r>
              <w:t>1</w:t>
            </w:r>
            <w:r>
              <w:rPr>
                <w:rFonts w:hint="eastAsia"/>
              </w:rPr>
              <w:t>0</w:t>
            </w:r>
            <w:r w:rsidR="008F401D">
              <w:t>%</w:t>
            </w:r>
          </w:p>
        </w:tc>
      </w:tr>
      <w:tr w:rsidR="003919F8" w14:paraId="6C3AA00B" w14:textId="77777777">
        <w:trPr>
          <w:trHeight w:val="402"/>
        </w:trPr>
        <w:tc>
          <w:tcPr>
            <w:tcW w:w="7200" w:type="dxa"/>
          </w:tcPr>
          <w:p w14:paraId="6D9CF25D" w14:textId="77777777" w:rsidR="003919F8" w:rsidRDefault="003919F8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0E1E77">
              <w:rPr>
                <w:rFonts w:ascii="Times New Roman" w:eastAsia="Times New Roman" w:hAnsi="Times New Roman" w:cs="Times New Roman"/>
                <w:b/>
                <w:sz w:val="24"/>
              </w:rPr>
              <w:t xml:space="preserve">Physical fitness test  </w:t>
            </w:r>
          </w:p>
        </w:tc>
        <w:tc>
          <w:tcPr>
            <w:tcW w:w="2400" w:type="dxa"/>
          </w:tcPr>
          <w:p w14:paraId="390ABE7D" w14:textId="77777777" w:rsidR="003919F8" w:rsidRDefault="003919F8" w:rsidP="008F401D">
            <w:pPr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>5%</w:t>
            </w:r>
          </w:p>
        </w:tc>
      </w:tr>
      <w:tr w:rsidR="00007F2C" w14:paraId="05761093" w14:textId="77777777">
        <w:trPr>
          <w:trHeight w:val="402"/>
        </w:trPr>
        <w:tc>
          <w:tcPr>
            <w:tcW w:w="7200" w:type="dxa"/>
          </w:tcPr>
          <w:p w14:paraId="201AAFA6" w14:textId="19C1EEF4" w:rsidR="00007F2C" w:rsidRPr="000E1E77" w:rsidRDefault="00007F2C" w:rsidP="00890141">
            <w:pPr>
              <w:spacing w:line="240" w:lineRule="auto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Total</w:t>
            </w:r>
          </w:p>
        </w:tc>
        <w:tc>
          <w:tcPr>
            <w:tcW w:w="2400" w:type="dxa"/>
          </w:tcPr>
          <w:p w14:paraId="3AD12B47" w14:textId="1C0F09F6" w:rsidR="00007F2C" w:rsidRDefault="00007F2C" w:rsidP="008901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t>100%</w:t>
            </w:r>
          </w:p>
        </w:tc>
      </w:tr>
    </w:tbl>
    <w:p w14:paraId="055F6AA0" w14:textId="77777777" w:rsidR="00F55185" w:rsidRDefault="00F55185"/>
    <w:sectPr w:rsidR="00F551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B2A24" w14:textId="77777777" w:rsidR="00033FF9" w:rsidRDefault="00033FF9" w:rsidP="003919F8">
      <w:pPr>
        <w:spacing w:after="0" w:line="240" w:lineRule="auto"/>
      </w:pPr>
      <w:r>
        <w:separator/>
      </w:r>
    </w:p>
  </w:endnote>
  <w:endnote w:type="continuationSeparator" w:id="0">
    <w:p w14:paraId="043E25B0" w14:textId="77777777" w:rsidR="00033FF9" w:rsidRDefault="00033FF9" w:rsidP="003919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A3AEA" w14:textId="77777777" w:rsidR="00033FF9" w:rsidRDefault="00033FF9" w:rsidP="003919F8">
      <w:pPr>
        <w:spacing w:after="0" w:line="240" w:lineRule="auto"/>
      </w:pPr>
      <w:r>
        <w:separator/>
      </w:r>
    </w:p>
  </w:footnote>
  <w:footnote w:type="continuationSeparator" w:id="0">
    <w:p w14:paraId="50E71447" w14:textId="77777777" w:rsidR="00033FF9" w:rsidRDefault="00033FF9" w:rsidP="003919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O0sLA0sTA3NzI1sTBR0lEKTi0uzszPAykwqgUAAAmbUCwAAAA="/>
  </w:docVars>
  <w:rsids>
    <w:rsidRoot w:val="1A6557CC"/>
    <w:rsid w:val="00007F2C"/>
    <w:rsid w:val="00033FF9"/>
    <w:rsid w:val="00120D57"/>
    <w:rsid w:val="0018754C"/>
    <w:rsid w:val="001A4403"/>
    <w:rsid w:val="002C608B"/>
    <w:rsid w:val="002D4A28"/>
    <w:rsid w:val="002E4E77"/>
    <w:rsid w:val="003919F8"/>
    <w:rsid w:val="003A0CE7"/>
    <w:rsid w:val="003F086A"/>
    <w:rsid w:val="003F0C32"/>
    <w:rsid w:val="004F7C8F"/>
    <w:rsid w:val="00507936"/>
    <w:rsid w:val="00536592"/>
    <w:rsid w:val="00537159"/>
    <w:rsid w:val="00663266"/>
    <w:rsid w:val="006E363A"/>
    <w:rsid w:val="006F6F1B"/>
    <w:rsid w:val="00704F2C"/>
    <w:rsid w:val="00890141"/>
    <w:rsid w:val="0089707E"/>
    <w:rsid w:val="008F2312"/>
    <w:rsid w:val="008F401D"/>
    <w:rsid w:val="00974F57"/>
    <w:rsid w:val="00A2156A"/>
    <w:rsid w:val="00A23555"/>
    <w:rsid w:val="00A70410"/>
    <w:rsid w:val="00AF7FF7"/>
    <w:rsid w:val="00B541B1"/>
    <w:rsid w:val="00B71C0E"/>
    <w:rsid w:val="00B75C74"/>
    <w:rsid w:val="00BB2EC0"/>
    <w:rsid w:val="00ED4264"/>
    <w:rsid w:val="00F55185"/>
    <w:rsid w:val="1A6557CC"/>
    <w:rsid w:val="426451D4"/>
    <w:rsid w:val="487873FA"/>
    <w:rsid w:val="5C055DA2"/>
    <w:rsid w:val="63E03096"/>
    <w:rsid w:val="647A3E84"/>
    <w:rsid w:val="68C74CB4"/>
    <w:rsid w:val="7F4F0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37DA564C"/>
  <w15:docId w15:val="{4BCA2A3C-1D67-4A0B-8D8D-9D42E4DA8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919F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919F8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Footer">
    <w:name w:val="footer"/>
    <w:basedOn w:val="Normal"/>
    <w:link w:val="FooterChar"/>
    <w:rsid w:val="003919F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919F8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97</Words>
  <Characters>748</Characters>
  <Application>Microsoft Office Word</Application>
  <DocSecurity>0</DocSecurity>
  <Lines>6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漫漫</dc:creator>
  <cp:lastModifiedBy>Zhou Manlu (HSS)</cp:lastModifiedBy>
  <cp:revision>7</cp:revision>
  <dcterms:created xsi:type="dcterms:W3CDTF">2022-12-12T06:53:00Z</dcterms:created>
  <dcterms:modified xsi:type="dcterms:W3CDTF">2023-11-01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